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F2BD2D" w14:textId="77777777" w:rsidR="001C0495" w:rsidRDefault="001C0495">
      <w:pPr>
        <w:pStyle w:val="BodyText"/>
        <w:spacing w:before="11"/>
        <w:rPr>
          <w:sz w:val="15"/>
        </w:rPr>
      </w:pPr>
    </w:p>
    <w:p w14:paraId="04D4AE0C" w14:textId="15896441" w:rsidR="00D41BED" w:rsidRDefault="00D41BED">
      <w:pPr>
        <w:pStyle w:val="BodyText"/>
        <w:tabs>
          <w:tab w:val="left" w:pos="1620"/>
          <w:tab w:val="left" w:pos="3778"/>
          <w:tab w:val="left" w:pos="4499"/>
          <w:tab w:val="left" w:pos="6026"/>
          <w:tab w:val="left" w:pos="6138"/>
          <w:tab w:val="left" w:pos="7893"/>
        </w:tabs>
        <w:spacing w:before="90"/>
        <w:ind w:left="100" w:right="316"/>
      </w:pPr>
      <w:r>
        <w:tab/>
        <w:t xml:space="preserve">                                  CERTIFICATE OF TRANSLATION</w:t>
      </w:r>
    </w:p>
    <w:p w14:paraId="3A6405E5" w14:textId="77777777" w:rsidR="00D41BED" w:rsidRDefault="00D41BED">
      <w:pPr>
        <w:pStyle w:val="BodyText"/>
        <w:tabs>
          <w:tab w:val="left" w:pos="1620"/>
          <w:tab w:val="left" w:pos="3778"/>
          <w:tab w:val="left" w:pos="4499"/>
          <w:tab w:val="left" w:pos="6026"/>
          <w:tab w:val="left" w:pos="6138"/>
          <w:tab w:val="left" w:pos="7893"/>
        </w:tabs>
        <w:spacing w:before="90"/>
        <w:ind w:left="100" w:right="316"/>
      </w:pPr>
    </w:p>
    <w:p w14:paraId="3B504CE0" w14:textId="6E25C784" w:rsidR="001C0495" w:rsidRDefault="008712F2">
      <w:pPr>
        <w:pStyle w:val="BodyText"/>
        <w:tabs>
          <w:tab w:val="left" w:pos="1620"/>
          <w:tab w:val="left" w:pos="3778"/>
          <w:tab w:val="left" w:pos="4499"/>
          <w:tab w:val="left" w:pos="6026"/>
          <w:tab w:val="left" w:pos="6138"/>
          <w:tab w:val="left" w:pos="7893"/>
        </w:tabs>
        <w:spacing w:before="90"/>
        <w:ind w:left="100" w:right="316"/>
      </w:pPr>
      <w:r>
        <w:t>I,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, herby </w:t>
      </w:r>
      <w:bookmarkStart w:id="0" w:name="CERTIFICATE_OF_TRANSLATION"/>
      <w:bookmarkEnd w:id="0"/>
      <w:r>
        <w:t>certify that I am</w:t>
      </w:r>
      <w:r>
        <w:rPr>
          <w:spacing w:val="-8"/>
        </w:rPr>
        <w:t xml:space="preserve"> </w:t>
      </w:r>
      <w:r>
        <w:t>proficient</w:t>
      </w:r>
      <w:r>
        <w:rPr>
          <w:spacing w:val="-1"/>
        </w:rPr>
        <w:t xml:space="preserve"> </w:t>
      </w:r>
      <w:r>
        <w:t>in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and English. I translated the foregoing statement and read it</w:t>
      </w:r>
      <w:r>
        <w:rPr>
          <w:spacing w:val="-7"/>
        </w:rPr>
        <w:t xml:space="preserve"> </w:t>
      </w:r>
      <w:r>
        <w:t>back</w:t>
      </w:r>
      <w:r>
        <w:rPr>
          <w:spacing w:val="-1"/>
        </w:rPr>
        <w:t xml:space="preserve"> </w:t>
      </w:r>
      <w:r>
        <w:t>to</w:t>
      </w:r>
      <w:r>
        <w:rPr>
          <w:u w:val="single"/>
        </w:rPr>
        <w:t xml:space="preserve"> </w:t>
      </w:r>
      <w:r>
        <w:rPr>
          <w:u w:val="single"/>
        </w:rPr>
        <w:tab/>
        <w:t>[NAME]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>in its entirety in</w:t>
      </w:r>
      <w:r>
        <w:rPr>
          <w:spacing w:val="-3"/>
        </w:rPr>
        <w:t xml:space="preserve"> </w:t>
      </w:r>
      <w:r>
        <w:t>_</w:t>
      </w:r>
      <w:r>
        <w:rPr>
          <w:u w:val="single"/>
        </w:rPr>
        <w:t>[FOREIGN</w:t>
      </w:r>
      <w:r>
        <w:rPr>
          <w:spacing w:val="-4"/>
          <w:u w:val="single"/>
        </w:rPr>
        <w:t xml:space="preserve"> </w:t>
      </w:r>
      <w:r>
        <w:rPr>
          <w:u w:val="single"/>
        </w:rPr>
        <w:t>LANGUAGE]</w:t>
      </w:r>
      <w:r>
        <w:rPr>
          <w:u w:val="single"/>
        </w:rPr>
        <w:tab/>
      </w:r>
      <w:r>
        <w:t>on</w:t>
      </w:r>
      <w:r>
        <w:rPr>
          <w:u w:val="thick"/>
        </w:rPr>
        <w:t xml:space="preserve"> </w:t>
      </w:r>
      <w:r>
        <w:rPr>
          <w:u w:val="thick"/>
        </w:rPr>
        <w:tab/>
        <w:t>[DATE]</w:t>
      </w:r>
      <w:r>
        <w:rPr>
          <w:u w:val="thick"/>
        </w:rPr>
        <w:tab/>
      </w:r>
      <w:r>
        <w:rPr>
          <w:u w:val="thick"/>
        </w:rPr>
        <w:tab/>
      </w:r>
      <w:r>
        <w:t>.</w:t>
      </w:r>
    </w:p>
    <w:p w14:paraId="12A20BF0" w14:textId="77777777" w:rsidR="001C0495" w:rsidRDefault="001C0495">
      <w:pPr>
        <w:pStyle w:val="BodyText"/>
        <w:rPr>
          <w:sz w:val="20"/>
        </w:rPr>
      </w:pPr>
    </w:p>
    <w:p w14:paraId="6DB0B281" w14:textId="77777777" w:rsidR="001C0495" w:rsidRDefault="001C0495">
      <w:pPr>
        <w:pStyle w:val="BodyText"/>
        <w:rPr>
          <w:sz w:val="20"/>
        </w:rPr>
      </w:pPr>
    </w:p>
    <w:p w14:paraId="2EBCE12C" w14:textId="77777777" w:rsidR="001C0495" w:rsidRDefault="001C0495">
      <w:pPr>
        <w:pStyle w:val="BodyText"/>
        <w:spacing w:before="2"/>
      </w:pPr>
    </w:p>
    <w:p w14:paraId="1F171473" w14:textId="77777777" w:rsidR="001C0495" w:rsidRDefault="008712F2">
      <w:pPr>
        <w:pStyle w:val="BodyText"/>
        <w:tabs>
          <w:tab w:val="left" w:pos="9439"/>
        </w:tabs>
        <w:spacing w:before="90"/>
        <w:ind w:left="5860"/>
      </w:pPr>
      <w:r>
        <w:t xml:space="preserve">Dated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537853D9" w14:textId="0495C1BC" w:rsidR="001C0495" w:rsidRDefault="00F7037E">
      <w:pPr>
        <w:pStyle w:val="BodyText"/>
        <w:spacing w:line="20" w:lineRule="exact"/>
        <w:ind w:left="95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0EF42900" wp14:editId="30A9FE83">
                <wp:extent cx="3124200" cy="6350"/>
                <wp:effectExtent l="6350" t="3810" r="12700" b="8890"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124200" cy="6350"/>
                          <a:chOff x="0" y="0"/>
                          <a:chExt cx="4920" cy="10"/>
                        </a:xfrm>
                      </wpg:grpSpPr>
                      <wps:wsp>
                        <wps:cNvPr id="3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492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F4568F4" id="Group 2" o:spid="_x0000_s1026" style="width:246pt;height:.5pt;mso-position-horizontal-relative:char;mso-position-vertical-relative:line" coordsize="492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">
                <v:line id="Line 3" o:spid="_x0000_s1027" style="position:absolute;visibility:visible;mso-wrap-style:square" from="0,5" to="492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" strokeweight=".48pt"/>
                <w10:anchorlock/>
              </v:group>
            </w:pict>
          </mc:Fallback>
        </mc:AlternateContent>
      </w:r>
    </w:p>
    <w:p w14:paraId="4A357E07" w14:textId="77777777" w:rsidR="001C0495" w:rsidRDefault="008712F2">
      <w:pPr>
        <w:pStyle w:val="BodyText"/>
        <w:ind w:left="100" w:right="8326"/>
      </w:pPr>
      <w:r>
        <w:t>NAME ADDRESS ADDRESS ADDRESS</w:t>
      </w:r>
    </w:p>
    <w:sectPr w:rsidR="001C0495">
      <w:headerReference w:type="default" r:id="rId6"/>
      <w:pgSz w:w="12240" w:h="15840"/>
      <w:pgMar w:top="1700" w:right="1360" w:bottom="280" w:left="1340" w:header="1449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8F275B" w14:textId="77777777" w:rsidR="008712F2" w:rsidRDefault="008712F2">
      <w:r>
        <w:separator/>
      </w:r>
    </w:p>
  </w:endnote>
  <w:endnote w:type="continuationSeparator" w:id="0">
    <w:p w14:paraId="02429AF9" w14:textId="77777777" w:rsidR="008712F2" w:rsidRDefault="008712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BD65E1" w14:textId="77777777" w:rsidR="008712F2" w:rsidRDefault="008712F2">
      <w:r>
        <w:separator/>
      </w:r>
    </w:p>
  </w:footnote>
  <w:footnote w:type="continuationSeparator" w:id="0">
    <w:p w14:paraId="0AA9CB17" w14:textId="77777777" w:rsidR="008712F2" w:rsidRDefault="008712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870B8A" w14:textId="2211E7B7" w:rsidR="001C0495" w:rsidRDefault="001C0495">
    <w:pPr>
      <w:pStyle w:val="BodyText"/>
      <w:spacing w:line="14" w:lineRule="auto"/>
      <w:rPr>
        <w:sz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MTA0MbG0MAFCCyUdpeDU4uLM/DyQAsNaAHhren4sAAAA"/>
  </w:docVars>
  <w:rsids>
    <w:rsidRoot w:val="001C0495"/>
    <w:rsid w:val="001C0495"/>
    <w:rsid w:val="008712F2"/>
    <w:rsid w:val="00D41BED"/>
    <w:rsid w:val="00F703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FCF86E"/>
  <w15:docId w15:val="{4ED0D167-4CF5-46DA-B9CE-94087E3F3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D41B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1BED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1BE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1BED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2</Words>
  <Characters>244</Characters>
  <Application>Microsoft Office Word</Application>
  <DocSecurity>0</DocSecurity>
  <Lines>2</Lines>
  <Paragraphs>1</Paragraphs>
  <ScaleCrop>false</ScaleCrop>
  <Company/>
  <LinksUpToDate>false</LinksUpToDate>
  <CharactersWithSpaces>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uebner</dc:creator>
  <cp:lastModifiedBy>Anita Huisman</cp:lastModifiedBy>
  <cp:revision>3</cp:revision>
  <dcterms:created xsi:type="dcterms:W3CDTF">2020-05-22T16:56:00Z</dcterms:created>
  <dcterms:modified xsi:type="dcterms:W3CDTF">2020-05-22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4-20T00:00:00Z</vt:filetime>
  </property>
  <property fmtid="{D5CDD505-2E9C-101B-9397-08002B2CF9AE}" pid="3" name="Creator">
    <vt:lpwstr>Acrobat PDFMaker 9.0 for Word</vt:lpwstr>
  </property>
  <property fmtid="{D5CDD505-2E9C-101B-9397-08002B2CF9AE}" pid="4" name="LastSaved">
    <vt:filetime>2020-05-22T00:00:00Z</vt:filetime>
  </property>
</Properties>
</file>